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0013FB" w:rsidRDefault="000013FB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69C44AA6" w:rsidR="000013FB" w:rsidRDefault="00EF79B7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Kubernetes </w:t>
      </w:r>
      <w:r w:rsidR="00AF7535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3</w:t>
      </w:r>
    </w:p>
    <w:p w14:paraId="00000003" w14:textId="77777777" w:rsidR="000013FB" w:rsidRDefault="000013FB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0E00227E" w14:textId="57A02207" w:rsidR="00EF79B7" w:rsidRDefault="00EF79B7" w:rsidP="00EF79B7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F79B7">
        <w:rPr>
          <w:rFonts w:ascii="Roboto" w:eastAsia="Roboto" w:hAnsi="Roboto" w:cs="Roboto"/>
          <w:sz w:val="28"/>
          <w:szCs w:val="28"/>
        </w:rPr>
        <w:t>How do</w:t>
      </w:r>
      <w:r>
        <w:rPr>
          <w:rFonts w:ascii="Roboto" w:eastAsia="Roboto" w:hAnsi="Roboto" w:cs="Roboto"/>
          <w:sz w:val="28"/>
          <w:szCs w:val="28"/>
        </w:rPr>
        <w:t xml:space="preserve"> you monitor</w:t>
      </w:r>
      <w:r w:rsidRPr="00EF79B7">
        <w:rPr>
          <w:rFonts w:ascii="Roboto" w:eastAsia="Roboto" w:hAnsi="Roboto" w:cs="Roboto"/>
          <w:sz w:val="28"/>
          <w:szCs w:val="28"/>
        </w:rPr>
        <w:t xml:space="preserve"> </w:t>
      </w:r>
      <w:r>
        <w:rPr>
          <w:rFonts w:ascii="Roboto" w:eastAsia="Roboto" w:hAnsi="Roboto" w:cs="Roboto"/>
          <w:sz w:val="28"/>
          <w:szCs w:val="28"/>
        </w:rPr>
        <w:t xml:space="preserve">the </w:t>
      </w:r>
      <w:r w:rsidRPr="00EF79B7">
        <w:rPr>
          <w:rFonts w:ascii="Roboto" w:eastAsia="Roboto" w:hAnsi="Roboto" w:cs="Roboto"/>
          <w:sz w:val="28"/>
          <w:szCs w:val="28"/>
        </w:rPr>
        <w:t>Kubernetes cluster?</w:t>
      </w:r>
    </w:p>
    <w:p w14:paraId="35464D58" w14:textId="544F273A" w:rsidR="00E479E7" w:rsidRDefault="00E479E7" w:rsidP="00E479E7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8A6BB2">
        <w:rPr>
          <w:rFonts w:ascii="Roboto" w:eastAsia="Roboto" w:hAnsi="Roboto" w:cs="Roboto"/>
          <w:sz w:val="28"/>
          <w:szCs w:val="28"/>
        </w:rPr>
        <w:t xml:space="preserve"> </w:t>
      </w:r>
      <w:r w:rsidR="008A6BB2" w:rsidRPr="008A6BB2">
        <w:rPr>
          <w:rFonts w:ascii="Roboto" w:eastAsia="Roboto" w:hAnsi="Roboto" w:cs="Roboto"/>
          <w:sz w:val="28"/>
          <w:szCs w:val="28"/>
        </w:rPr>
        <w:t xml:space="preserve">Kubernetes cluster is by using a combination of </w:t>
      </w:r>
      <w:proofErr w:type="spellStart"/>
      <w:r w:rsidR="008A6BB2" w:rsidRPr="008A6BB2">
        <w:rPr>
          <w:rFonts w:ascii="Roboto" w:eastAsia="Roboto" w:hAnsi="Roboto" w:cs="Roboto"/>
          <w:sz w:val="28"/>
          <w:szCs w:val="28"/>
        </w:rPr>
        <w:t>Heapster</w:t>
      </w:r>
      <w:proofErr w:type="spellEnd"/>
      <w:r w:rsidR="008A6BB2" w:rsidRPr="008A6BB2">
        <w:rPr>
          <w:rFonts w:ascii="Roboto" w:eastAsia="Roboto" w:hAnsi="Roboto" w:cs="Roboto"/>
          <w:sz w:val="28"/>
          <w:szCs w:val="28"/>
        </w:rPr>
        <w:t xml:space="preserve"> to collect metrics, </w:t>
      </w:r>
      <w:proofErr w:type="spellStart"/>
      <w:r w:rsidR="008A6BB2" w:rsidRPr="008A6BB2">
        <w:rPr>
          <w:rFonts w:ascii="Roboto" w:eastAsia="Roboto" w:hAnsi="Roboto" w:cs="Roboto"/>
          <w:sz w:val="28"/>
          <w:szCs w:val="28"/>
        </w:rPr>
        <w:t>InfluxDB</w:t>
      </w:r>
      <w:proofErr w:type="spellEnd"/>
      <w:r w:rsidR="008A6BB2" w:rsidRPr="008A6BB2">
        <w:rPr>
          <w:rFonts w:ascii="Roboto" w:eastAsia="Roboto" w:hAnsi="Roboto" w:cs="Roboto"/>
          <w:sz w:val="28"/>
          <w:szCs w:val="28"/>
        </w:rPr>
        <w:t xml:space="preserve"> to store it in a time series database, and </w:t>
      </w:r>
      <w:proofErr w:type="spellStart"/>
      <w:r w:rsidR="008A6BB2" w:rsidRPr="008A6BB2">
        <w:rPr>
          <w:rFonts w:ascii="Roboto" w:eastAsia="Roboto" w:hAnsi="Roboto" w:cs="Roboto"/>
          <w:sz w:val="28"/>
          <w:szCs w:val="28"/>
        </w:rPr>
        <w:t>Grafana</w:t>
      </w:r>
      <w:proofErr w:type="spellEnd"/>
    </w:p>
    <w:p w14:paraId="61EBB99D" w14:textId="77777777" w:rsidR="00EF79B7" w:rsidRPr="00EF79B7" w:rsidRDefault="00EF79B7" w:rsidP="00EF79B7">
      <w:pPr>
        <w:rPr>
          <w:rFonts w:ascii="Roboto" w:eastAsia="Roboto" w:hAnsi="Roboto" w:cs="Roboto"/>
          <w:sz w:val="28"/>
          <w:szCs w:val="28"/>
        </w:rPr>
      </w:pPr>
    </w:p>
    <w:p w14:paraId="3637EBF4" w14:textId="5864CCEE" w:rsidR="00EF79B7" w:rsidRDefault="00EF79B7" w:rsidP="00EF79B7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F79B7">
        <w:rPr>
          <w:rFonts w:ascii="Roboto" w:eastAsia="Roboto" w:hAnsi="Roboto" w:cs="Roboto"/>
          <w:sz w:val="28"/>
          <w:szCs w:val="28"/>
        </w:rPr>
        <w:t>How do we get POD's central logs?</w:t>
      </w:r>
    </w:p>
    <w:p w14:paraId="2E16B3B5" w14:textId="1C7C1A35" w:rsidR="00E479E7" w:rsidRDefault="00E479E7" w:rsidP="00E479E7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A16405">
        <w:rPr>
          <w:rFonts w:ascii="Roboto" w:eastAsia="Roboto" w:hAnsi="Roboto" w:cs="Roboto"/>
          <w:sz w:val="28"/>
          <w:szCs w:val="28"/>
        </w:rPr>
        <w:t xml:space="preserve"> </w:t>
      </w:r>
      <w:r w:rsidR="00A16405" w:rsidRPr="00A16405">
        <w:rPr>
          <w:rFonts w:ascii="Roboto" w:eastAsia="Roboto" w:hAnsi="Roboto" w:cs="Roboto"/>
          <w:sz w:val="28"/>
          <w:szCs w:val="28"/>
        </w:rPr>
        <w:t>Kubernetes will reschedule your pods between different physical servers or cloud instances. Pod logs can be lost or, if a pod crashes, the logs may also get deleted from disk. Without a centralized logging solution, it is practically impossible to find a particular log file located somewhere on one of the hundreds or thousands of worker nodes</w:t>
      </w:r>
    </w:p>
    <w:p w14:paraId="53B805B6" w14:textId="77777777" w:rsidR="00EF79B7" w:rsidRPr="00EF79B7" w:rsidRDefault="00EF79B7" w:rsidP="00EF79B7">
      <w:pPr>
        <w:rPr>
          <w:rFonts w:ascii="Roboto" w:eastAsia="Roboto" w:hAnsi="Roboto" w:cs="Roboto"/>
          <w:sz w:val="28"/>
          <w:szCs w:val="28"/>
        </w:rPr>
      </w:pPr>
    </w:p>
    <w:p w14:paraId="1A63C19D" w14:textId="66D29935" w:rsidR="00EF79B7" w:rsidRDefault="00EF79B7" w:rsidP="00EF79B7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F79B7">
        <w:rPr>
          <w:rFonts w:ascii="Roboto" w:eastAsia="Roboto" w:hAnsi="Roboto" w:cs="Roboto"/>
          <w:sz w:val="28"/>
          <w:szCs w:val="28"/>
        </w:rPr>
        <w:t>What are the components of a Kubernetes node?</w:t>
      </w:r>
    </w:p>
    <w:p w14:paraId="384C6796" w14:textId="020B6CD6" w:rsidR="00E479E7" w:rsidRDefault="00E479E7" w:rsidP="00E479E7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D10E50">
        <w:rPr>
          <w:rFonts w:ascii="Roboto" w:eastAsia="Roboto" w:hAnsi="Roboto" w:cs="Roboto"/>
          <w:sz w:val="28"/>
          <w:szCs w:val="28"/>
        </w:rPr>
        <w:t xml:space="preserve"> </w:t>
      </w:r>
      <w:r w:rsidR="00D10E50" w:rsidRPr="00D10E50">
        <w:rPr>
          <w:rFonts w:ascii="Roboto" w:eastAsia="Roboto" w:hAnsi="Roboto" w:cs="Roboto"/>
          <w:sz w:val="28"/>
          <w:szCs w:val="28"/>
        </w:rPr>
        <w:t xml:space="preserve">the </w:t>
      </w:r>
      <w:proofErr w:type="spellStart"/>
      <w:r w:rsidR="00D10E50" w:rsidRPr="00D10E50">
        <w:rPr>
          <w:rFonts w:ascii="Roboto" w:eastAsia="Roboto" w:hAnsi="Roboto" w:cs="Roboto"/>
          <w:sz w:val="28"/>
          <w:szCs w:val="28"/>
        </w:rPr>
        <w:t>kubelet</w:t>
      </w:r>
      <w:proofErr w:type="spellEnd"/>
      <w:r w:rsidR="00D10E50" w:rsidRPr="00D10E50">
        <w:rPr>
          <w:rFonts w:ascii="Roboto" w:eastAsia="Roboto" w:hAnsi="Roboto" w:cs="Roboto"/>
          <w:sz w:val="28"/>
          <w:szCs w:val="28"/>
        </w:rPr>
        <w:t xml:space="preserve">, a container runtime, and the </w:t>
      </w:r>
      <w:proofErr w:type="spellStart"/>
      <w:r w:rsidR="00D10E50" w:rsidRPr="00D10E50">
        <w:rPr>
          <w:rFonts w:ascii="Roboto" w:eastAsia="Roboto" w:hAnsi="Roboto" w:cs="Roboto"/>
          <w:sz w:val="28"/>
          <w:szCs w:val="28"/>
        </w:rPr>
        <w:t>kube</w:t>
      </w:r>
      <w:proofErr w:type="spellEnd"/>
      <w:r w:rsidR="00D10E50" w:rsidRPr="00D10E50">
        <w:rPr>
          <w:rFonts w:ascii="Roboto" w:eastAsia="Roboto" w:hAnsi="Roboto" w:cs="Roboto"/>
          <w:sz w:val="28"/>
          <w:szCs w:val="28"/>
        </w:rPr>
        <w:t>-proxy.</w:t>
      </w:r>
    </w:p>
    <w:p w14:paraId="73ED4A6D" w14:textId="77777777" w:rsidR="00EF79B7" w:rsidRPr="00EF79B7" w:rsidRDefault="00EF79B7" w:rsidP="00EF79B7">
      <w:pPr>
        <w:rPr>
          <w:rFonts w:ascii="Roboto" w:eastAsia="Roboto" w:hAnsi="Roboto" w:cs="Roboto"/>
          <w:sz w:val="28"/>
          <w:szCs w:val="28"/>
        </w:rPr>
      </w:pPr>
    </w:p>
    <w:p w14:paraId="000772F0" w14:textId="42E4ADDE" w:rsidR="00EF79B7" w:rsidRDefault="00EF79B7" w:rsidP="00EF79B7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F79B7">
        <w:rPr>
          <w:rFonts w:ascii="Roboto" w:eastAsia="Roboto" w:hAnsi="Roboto" w:cs="Roboto"/>
          <w:sz w:val="28"/>
          <w:szCs w:val="28"/>
        </w:rPr>
        <w:t>How does Kubernetes make containerized deployment more manageable?</w:t>
      </w:r>
    </w:p>
    <w:p w14:paraId="59EEFA09" w14:textId="7FEC709F" w:rsidR="00E479E7" w:rsidRDefault="00E479E7" w:rsidP="00E479E7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4D3DEC">
        <w:rPr>
          <w:rFonts w:ascii="Roboto" w:eastAsia="Roboto" w:hAnsi="Roboto" w:cs="Roboto"/>
          <w:sz w:val="28"/>
          <w:szCs w:val="28"/>
        </w:rPr>
        <w:t xml:space="preserve"> </w:t>
      </w:r>
      <w:r w:rsidR="004D3DEC" w:rsidRPr="004D3DEC">
        <w:rPr>
          <w:rFonts w:ascii="Roboto" w:eastAsia="Roboto" w:hAnsi="Roboto" w:cs="Roboto"/>
          <w:sz w:val="28"/>
          <w:szCs w:val="28"/>
        </w:rPr>
        <w:t>It groups containers that make up an application into logical units for easy management and discovery.</w:t>
      </w:r>
    </w:p>
    <w:p w14:paraId="3BAC2DCB" w14:textId="77777777" w:rsidR="00EF79B7" w:rsidRPr="00EF79B7" w:rsidRDefault="00EF79B7" w:rsidP="00EF79B7">
      <w:pPr>
        <w:rPr>
          <w:rFonts w:ascii="Roboto" w:eastAsia="Roboto" w:hAnsi="Roboto" w:cs="Roboto"/>
          <w:sz w:val="28"/>
          <w:szCs w:val="28"/>
        </w:rPr>
      </w:pPr>
    </w:p>
    <w:p w14:paraId="38D11EEE" w14:textId="2EE1C28C" w:rsidR="00EF79B7" w:rsidRDefault="00EF79B7" w:rsidP="00EF79B7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F79B7">
        <w:rPr>
          <w:rFonts w:ascii="Roboto" w:eastAsia="Roboto" w:hAnsi="Roboto" w:cs="Roboto"/>
          <w:sz w:val="28"/>
          <w:szCs w:val="28"/>
        </w:rPr>
        <w:t xml:space="preserve">What is the difference between </w:t>
      </w:r>
      <w:r w:rsidR="00A60FD2">
        <w:rPr>
          <w:rFonts w:ascii="Roboto" w:eastAsia="Roboto" w:hAnsi="Roboto" w:cs="Roboto"/>
          <w:sz w:val="28"/>
          <w:szCs w:val="28"/>
        </w:rPr>
        <w:t>K</w:t>
      </w:r>
      <w:r w:rsidRPr="00EF79B7">
        <w:rPr>
          <w:rFonts w:ascii="Roboto" w:eastAsia="Roboto" w:hAnsi="Roboto" w:cs="Roboto"/>
          <w:sz w:val="28"/>
          <w:szCs w:val="28"/>
        </w:rPr>
        <w:t>ubernetes and Docker Swarm?</w:t>
      </w:r>
    </w:p>
    <w:p w14:paraId="25F148B5" w14:textId="13ED39CD" w:rsidR="00E479E7" w:rsidRDefault="00E479E7" w:rsidP="00E479E7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77782D">
        <w:rPr>
          <w:rFonts w:ascii="Roboto" w:eastAsia="Roboto" w:hAnsi="Roboto" w:cs="Roboto"/>
          <w:sz w:val="28"/>
          <w:szCs w:val="28"/>
        </w:rPr>
        <w:t xml:space="preserve"> </w:t>
      </w:r>
      <w:r w:rsidR="0077782D" w:rsidRPr="0077782D">
        <w:rPr>
          <w:rFonts w:ascii="Roboto" w:eastAsia="Roboto" w:hAnsi="Roboto" w:cs="Roboto"/>
          <w:sz w:val="28"/>
          <w:szCs w:val="28"/>
        </w:rPr>
        <w:t>Kubernetes focuses on open-source and modular orchestration, offering an efficient container orchest</w:t>
      </w:r>
      <w:r w:rsidR="0028553C">
        <w:rPr>
          <w:rFonts w:ascii="Roboto" w:eastAsia="Roboto" w:hAnsi="Roboto" w:cs="Roboto"/>
          <w:sz w:val="28"/>
          <w:szCs w:val="28"/>
        </w:rPr>
        <w:t xml:space="preserve">ration solution for </w:t>
      </w:r>
      <w:bookmarkStart w:id="0" w:name="_GoBack"/>
      <w:bookmarkEnd w:id="0"/>
      <w:r w:rsidR="0077782D" w:rsidRPr="0077782D">
        <w:rPr>
          <w:rFonts w:ascii="Roboto" w:eastAsia="Roboto" w:hAnsi="Roboto" w:cs="Roboto"/>
          <w:sz w:val="28"/>
          <w:szCs w:val="28"/>
        </w:rPr>
        <w:t>applications with complex configuration. Docker Swarm emphasizes ease of use, making it most s</w:t>
      </w:r>
      <w:r w:rsidR="0028553C">
        <w:rPr>
          <w:rFonts w:ascii="Roboto" w:eastAsia="Roboto" w:hAnsi="Roboto" w:cs="Roboto"/>
          <w:sz w:val="28"/>
          <w:szCs w:val="28"/>
        </w:rPr>
        <w:t>uitable for simple applications.</w:t>
      </w:r>
    </w:p>
    <w:p w14:paraId="09BA48E1" w14:textId="77777777" w:rsidR="00EF79B7" w:rsidRPr="00EF79B7" w:rsidRDefault="00EF79B7" w:rsidP="00EF79B7">
      <w:pPr>
        <w:rPr>
          <w:rFonts w:ascii="Roboto" w:eastAsia="Roboto" w:hAnsi="Roboto" w:cs="Roboto"/>
          <w:sz w:val="28"/>
          <w:szCs w:val="28"/>
        </w:rPr>
      </w:pPr>
    </w:p>
    <w:p w14:paraId="00000005" w14:textId="04425C35" w:rsidR="000013FB" w:rsidRDefault="00EF79B7" w:rsidP="00EF79B7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F79B7">
        <w:rPr>
          <w:rFonts w:ascii="Roboto" w:eastAsia="Roboto" w:hAnsi="Roboto" w:cs="Roboto"/>
          <w:sz w:val="28"/>
          <w:szCs w:val="28"/>
        </w:rPr>
        <w:t xml:space="preserve">What exactly does </w:t>
      </w:r>
      <w:r w:rsidR="00A60FD2">
        <w:rPr>
          <w:rFonts w:ascii="Roboto" w:eastAsia="Roboto" w:hAnsi="Roboto" w:cs="Roboto"/>
          <w:sz w:val="28"/>
          <w:szCs w:val="28"/>
        </w:rPr>
        <w:t>K</w:t>
      </w:r>
      <w:r w:rsidRPr="00EF79B7">
        <w:rPr>
          <w:rFonts w:ascii="Roboto" w:eastAsia="Roboto" w:hAnsi="Roboto" w:cs="Roboto"/>
          <w:sz w:val="28"/>
          <w:szCs w:val="28"/>
        </w:rPr>
        <w:t>ubernetes controller manager imply?</w:t>
      </w:r>
    </w:p>
    <w:p w14:paraId="00D81B60" w14:textId="4E550916" w:rsidR="00E479E7" w:rsidRPr="00EF79B7" w:rsidRDefault="00E479E7" w:rsidP="00E479E7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AA7D96">
        <w:rPr>
          <w:rFonts w:ascii="Roboto" w:eastAsia="Roboto" w:hAnsi="Roboto" w:cs="Roboto"/>
          <w:sz w:val="28"/>
          <w:szCs w:val="28"/>
        </w:rPr>
        <w:t xml:space="preserve"> </w:t>
      </w:r>
      <w:r w:rsidR="00AA7D96" w:rsidRPr="00AA7D96">
        <w:rPr>
          <w:rFonts w:ascii="Roboto" w:eastAsia="Roboto" w:hAnsi="Roboto" w:cs="Roboto"/>
          <w:sz w:val="28"/>
          <w:szCs w:val="28"/>
        </w:rPr>
        <w:t>The Kubernetes controller manager is a daemon that embeds the core control loops shipped with Kubernetes</w:t>
      </w:r>
    </w:p>
    <w:p w14:paraId="00000006" w14:textId="77777777" w:rsidR="000013FB" w:rsidRDefault="000013FB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0013FB" w:rsidRDefault="000013FB">
      <w:pPr>
        <w:rPr>
          <w:rFonts w:ascii="Roboto" w:eastAsia="Roboto" w:hAnsi="Roboto" w:cs="Roboto"/>
          <w:b/>
          <w:sz w:val="40"/>
          <w:szCs w:val="40"/>
        </w:rPr>
      </w:pPr>
    </w:p>
    <w:sectPr w:rsidR="000013FB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BC1457" w14:textId="77777777" w:rsidR="009824B0" w:rsidRDefault="009824B0">
      <w:pPr>
        <w:spacing w:line="240" w:lineRule="auto"/>
      </w:pPr>
      <w:r>
        <w:separator/>
      </w:r>
    </w:p>
  </w:endnote>
  <w:endnote w:type="continuationSeparator" w:id="0">
    <w:p w14:paraId="41EC6601" w14:textId="77777777" w:rsidR="009824B0" w:rsidRDefault="009824B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B" w14:textId="77777777" w:rsidR="000013FB" w:rsidRDefault="000013FB"/>
  <w:p w14:paraId="0000000C" w14:textId="77777777" w:rsidR="000013FB" w:rsidRDefault="009824B0">
    <w:r>
      <w:pict w14:anchorId="6FA7ED51">
        <v:rect id="_x0000_i1026" style="width:0;height:1.5pt" o:hralign="center" o:hrstd="t" o:hr="t" fillcolor="#a0a0a0" stroked="f"/>
      </w:pict>
    </w:r>
  </w:p>
  <w:p w14:paraId="0000000D" w14:textId="77777777" w:rsidR="000013FB" w:rsidRDefault="000013F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E16BCF" w14:textId="77777777" w:rsidR="009824B0" w:rsidRDefault="009824B0">
      <w:pPr>
        <w:spacing w:line="240" w:lineRule="auto"/>
      </w:pPr>
      <w:r>
        <w:separator/>
      </w:r>
    </w:p>
  </w:footnote>
  <w:footnote w:type="continuationSeparator" w:id="0">
    <w:p w14:paraId="51CA48B5" w14:textId="77777777" w:rsidR="009824B0" w:rsidRDefault="009824B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8" w14:textId="77777777" w:rsidR="000013FB" w:rsidRDefault="000013FB"/>
  <w:p w14:paraId="00000009" w14:textId="77777777" w:rsidR="000013FB" w:rsidRDefault="009824B0">
    <w:r>
      <w:pict w14:anchorId="0B8DF2C7">
        <v:rect id="_x0000_i1025" style="width:0;height:1.5pt" o:hralign="center" o:hrstd="t" o:hr="t" fillcolor="#a0a0a0" stroked="f"/>
      </w:pict>
    </w:r>
  </w:p>
  <w:p w14:paraId="0000000A" w14:textId="77777777" w:rsidR="000013FB" w:rsidRDefault="009824B0">
    <w:r>
      <w:pict w14:anchorId="3893E66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0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F13F60"/>
    <w:multiLevelType w:val="multilevel"/>
    <w:tmpl w:val="F09C197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N7I0NzA3MzS3NDdT0lEKTi0uzszPAykwrAUALi8nvywAAAA="/>
  </w:docVars>
  <w:rsids>
    <w:rsidRoot w:val="000013FB"/>
    <w:rsid w:val="000013FB"/>
    <w:rsid w:val="0028553C"/>
    <w:rsid w:val="004D3DEC"/>
    <w:rsid w:val="0077782D"/>
    <w:rsid w:val="008A6BB2"/>
    <w:rsid w:val="009824B0"/>
    <w:rsid w:val="00A16405"/>
    <w:rsid w:val="00A60FD2"/>
    <w:rsid w:val="00AA7D96"/>
    <w:rsid w:val="00AF7535"/>
    <w:rsid w:val="00D10E50"/>
    <w:rsid w:val="00E479E7"/>
    <w:rsid w:val="00EF7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7823027B"/>
  <w15:docId w15:val="{3D3E5953-E40F-46A1-8236-6713976F56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EF79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8</TotalTime>
  <Pages>1</Pages>
  <Words>202</Words>
  <Characters>1157</Characters>
  <Application>Microsoft Office Word</Application>
  <DocSecurity>0</DocSecurity>
  <Lines>9</Lines>
  <Paragraphs>2</Paragraphs>
  <ScaleCrop>false</ScaleCrop>
  <Company/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ashank K</cp:lastModifiedBy>
  <cp:revision>11</cp:revision>
  <dcterms:created xsi:type="dcterms:W3CDTF">2021-12-04T06:29:00Z</dcterms:created>
  <dcterms:modified xsi:type="dcterms:W3CDTF">2022-03-07T19:12:00Z</dcterms:modified>
</cp:coreProperties>
</file>